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B3B719" w14:textId="2AB9CB16" w:rsidR="005F080C" w:rsidRPr="005F080C" w:rsidRDefault="00FC346D" w:rsidP="005F080C">
      <w:pPr>
        <w:spacing w:line="276" w:lineRule="auto"/>
        <w:jc w:val="center"/>
        <w:rPr>
          <w:rFonts w:ascii="MS Mincho" w:eastAsia="MS Mincho" w:hAnsi="MS Mincho" w:cs="MS Mincho"/>
          <w:b/>
          <w:color w:val="222222"/>
          <w:sz w:val="28"/>
          <w:szCs w:val="28"/>
        </w:rPr>
      </w:pPr>
      <w:r>
        <w:rPr>
          <w:rFonts w:ascii="MS Mincho" w:eastAsia="MS Mincho" w:hAnsi="MS Mincho" w:cs="MS Mincho" w:hint="eastAsia"/>
          <w:b/>
          <w:color w:val="222222"/>
          <w:sz w:val="28"/>
          <w:szCs w:val="28"/>
        </w:rPr>
        <w:t>LIBERATION</w:t>
      </w:r>
      <w:r w:rsidR="00A06B6C">
        <w:rPr>
          <w:rFonts w:ascii="MS Mincho" w:eastAsia="MS Mincho" w:hAnsi="MS Mincho" w:cs="MS Mincho" w:hint="eastAsia"/>
          <w:b/>
          <w:color w:val="222222"/>
          <w:sz w:val="28"/>
          <w:szCs w:val="28"/>
        </w:rPr>
        <w:t xml:space="preserve"> Study二次解析</w:t>
      </w:r>
      <w:r w:rsidR="005F080C" w:rsidRPr="005F080C">
        <w:rPr>
          <w:rFonts w:ascii="MS Mincho" w:eastAsia="MS Mincho" w:hAnsi="MS Mincho" w:cs="MS Mincho"/>
          <w:b/>
          <w:color w:val="222222"/>
          <w:sz w:val="28"/>
          <w:szCs w:val="28"/>
        </w:rPr>
        <w:t>データ利用申請書</w:t>
      </w:r>
      <w:r w:rsidR="00A06B6C">
        <w:rPr>
          <w:rFonts w:ascii="MS Mincho" w:eastAsia="MS Mincho" w:hAnsi="MS Mincho" w:cs="MS Mincho" w:hint="eastAsia"/>
          <w:b/>
          <w:color w:val="222222"/>
          <w:sz w:val="28"/>
          <w:szCs w:val="28"/>
        </w:rPr>
        <w:t>_n</w:t>
      </w:r>
      <w:r w:rsidR="00A06B6C">
        <w:rPr>
          <w:rFonts w:ascii="MS Mincho" w:eastAsia="MS Mincho" w:hAnsi="MS Mincho" w:cs="MS Mincho"/>
          <w:b/>
          <w:color w:val="222222"/>
          <w:sz w:val="28"/>
          <w:szCs w:val="28"/>
        </w:rPr>
        <w:t>on PICO</w:t>
      </w:r>
    </w:p>
    <w:p w14:paraId="118411FA" w14:textId="77777777" w:rsidR="005F080C" w:rsidRPr="005F080C" w:rsidRDefault="005F080C" w:rsidP="005F080C">
      <w:pPr>
        <w:spacing w:line="276" w:lineRule="auto"/>
        <w:jc w:val="right"/>
        <w:rPr>
          <w:rFonts w:ascii="MS Mincho" w:eastAsia="MS Mincho" w:hAnsi="MS Mincho" w:cs="Arial"/>
          <w:color w:val="222222"/>
          <w:sz w:val="22"/>
          <w:szCs w:val="22"/>
        </w:rPr>
      </w:pPr>
      <w:r w:rsidRPr="005F080C">
        <w:rPr>
          <w:rFonts w:ascii="MS Mincho" w:eastAsia="MS Mincho" w:hAnsi="MS Mincho" w:cs="Arial"/>
          <w:color w:val="222222"/>
          <w:sz w:val="22"/>
          <w:szCs w:val="22"/>
        </w:rPr>
        <w:t xml:space="preserve"> </w:t>
      </w:r>
    </w:p>
    <w:p w14:paraId="12B259C6" w14:textId="571C7241" w:rsidR="005F080C" w:rsidRPr="005F080C" w:rsidRDefault="005F080C" w:rsidP="004B78A7">
      <w:pPr>
        <w:spacing w:line="276" w:lineRule="auto"/>
        <w:jc w:val="right"/>
        <w:rPr>
          <w:rFonts w:ascii="MS Mincho" w:eastAsia="MS Mincho" w:hAnsi="MS Mincho" w:cs="MS Mincho"/>
          <w:color w:val="222222"/>
          <w:sz w:val="22"/>
          <w:szCs w:val="22"/>
          <w:u w:val="single"/>
        </w:rPr>
      </w:pPr>
      <w:r w:rsidRPr="005F080C">
        <w:rPr>
          <w:rFonts w:ascii="MS Mincho" w:eastAsia="MS Mincho" w:hAnsi="MS Mincho" w:cs="MS Mincho"/>
          <w:color w:val="222222"/>
          <w:sz w:val="22"/>
          <w:szCs w:val="22"/>
          <w:u w:val="single"/>
        </w:rPr>
        <w:t>申請日：</w:t>
      </w:r>
      <w:r w:rsidR="00BD5102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 xml:space="preserve">　　</w:t>
      </w:r>
      <w:r w:rsidRPr="005F080C">
        <w:rPr>
          <w:rFonts w:ascii="MS Mincho" w:eastAsia="MS Mincho" w:hAnsi="MS Mincho" w:cs="MS Mincho"/>
          <w:color w:val="222222"/>
          <w:sz w:val="22"/>
          <w:szCs w:val="22"/>
          <w:u w:val="single"/>
        </w:rPr>
        <w:t xml:space="preserve">　　年　　月　　日</w:t>
      </w:r>
    </w:p>
    <w:p w14:paraId="0315D9F1" w14:textId="45263B5C" w:rsidR="005F080C" w:rsidRPr="005F080C" w:rsidRDefault="005F080C" w:rsidP="004B78A7">
      <w:pPr>
        <w:spacing w:line="276" w:lineRule="auto"/>
        <w:jc w:val="right"/>
        <w:rPr>
          <w:rFonts w:ascii="MS Mincho" w:eastAsia="MS Mincho" w:hAnsi="MS Mincho" w:cs="Arial"/>
          <w:color w:val="222222"/>
          <w:sz w:val="22"/>
          <w:szCs w:val="22"/>
          <w:u w:val="single"/>
        </w:rPr>
      </w:pPr>
      <w:r w:rsidRPr="005F080C">
        <w:rPr>
          <w:rFonts w:ascii="MS Mincho" w:eastAsia="MS Mincho" w:hAnsi="MS Mincho" w:cs="MS Mincho"/>
          <w:color w:val="222222"/>
          <w:sz w:val="22"/>
          <w:szCs w:val="22"/>
          <w:u w:val="single"/>
        </w:rPr>
        <w:t>所属施設：</w:t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</w:p>
    <w:p w14:paraId="7856A6C6" w14:textId="136F66CF" w:rsidR="005F080C" w:rsidRDefault="005F080C" w:rsidP="004B78A7">
      <w:pPr>
        <w:spacing w:line="276" w:lineRule="auto"/>
        <w:jc w:val="right"/>
        <w:rPr>
          <w:rFonts w:ascii="MS Mincho" w:eastAsia="MS Mincho" w:hAnsi="MS Mincho" w:cs="MS Mincho"/>
          <w:color w:val="222222"/>
          <w:sz w:val="22"/>
          <w:szCs w:val="22"/>
          <w:u w:val="single"/>
        </w:rPr>
      </w:pPr>
      <w:r w:rsidRPr="005F080C">
        <w:rPr>
          <w:rFonts w:ascii="MS Mincho" w:eastAsia="MS Mincho" w:hAnsi="MS Mincho" w:cs="MS Mincho"/>
          <w:color w:val="222222"/>
          <w:sz w:val="22"/>
          <w:szCs w:val="22"/>
          <w:u w:val="single"/>
        </w:rPr>
        <w:t>所属施設所在地：</w:t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</w:p>
    <w:p w14:paraId="15FA8009" w14:textId="6FAB97B4" w:rsidR="00D47D59" w:rsidRDefault="009523AF" w:rsidP="004B78A7">
      <w:pPr>
        <w:spacing w:line="276" w:lineRule="auto"/>
        <w:jc w:val="right"/>
        <w:rPr>
          <w:rFonts w:ascii="MS Mincho" w:eastAsia="MS Mincho" w:hAnsi="MS Mincho" w:cs="MS Mincho"/>
          <w:color w:val="222222"/>
          <w:sz w:val="22"/>
          <w:szCs w:val="22"/>
          <w:u w:val="single"/>
        </w:rPr>
      </w:pPr>
      <w:r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>施設長名</w:t>
      </w:r>
      <w:r w:rsidR="00D47D59" w:rsidRPr="005F080C">
        <w:rPr>
          <w:rFonts w:ascii="MS Mincho" w:eastAsia="MS Mincho" w:hAnsi="MS Mincho" w:cs="MS Mincho"/>
          <w:color w:val="222222"/>
          <w:sz w:val="22"/>
          <w:szCs w:val="22"/>
          <w:u w:val="single"/>
        </w:rPr>
        <w:t>：</w:t>
      </w:r>
      <w:r w:rsidR="00D47D59"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="00D47D59"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="00D47D59"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="00D47D59"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="00D47D59"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="00D47D59"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</w:p>
    <w:p w14:paraId="139E83E0" w14:textId="77777777" w:rsidR="00D47D59" w:rsidRPr="005F080C" w:rsidRDefault="00D47D59" w:rsidP="004B78A7">
      <w:pPr>
        <w:spacing w:line="276" w:lineRule="auto"/>
        <w:jc w:val="right"/>
        <w:rPr>
          <w:rFonts w:ascii="MS Mincho" w:eastAsia="MS Mincho" w:hAnsi="MS Mincho" w:cs="Arial"/>
          <w:color w:val="222222"/>
          <w:sz w:val="22"/>
          <w:szCs w:val="22"/>
          <w:u w:val="single"/>
        </w:rPr>
      </w:pPr>
      <w:r w:rsidRPr="005F080C">
        <w:rPr>
          <w:rFonts w:ascii="MS Mincho" w:eastAsia="MS Mincho" w:hAnsi="MS Mincho" w:cs="MS Mincho"/>
          <w:color w:val="222222"/>
          <w:sz w:val="22"/>
          <w:szCs w:val="22"/>
          <w:u w:val="single"/>
        </w:rPr>
        <w:t>申請者：</w:t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</w:p>
    <w:p w14:paraId="2F48EAED" w14:textId="77777777" w:rsidR="005F080C" w:rsidRPr="005F080C" w:rsidRDefault="005F080C" w:rsidP="004B78A7">
      <w:pPr>
        <w:spacing w:line="276" w:lineRule="auto"/>
        <w:jc w:val="right"/>
        <w:rPr>
          <w:rFonts w:ascii="MS Mincho" w:eastAsia="MS Mincho" w:hAnsi="MS Mincho" w:cs="Arial"/>
          <w:color w:val="222222"/>
          <w:sz w:val="22"/>
          <w:szCs w:val="22"/>
          <w:u w:val="single"/>
        </w:rPr>
      </w:pPr>
      <w:r w:rsidRPr="005F080C">
        <w:rPr>
          <w:rFonts w:ascii="MS Mincho" w:eastAsia="MS Mincho" w:hAnsi="MS Mincho" w:cs="Arial Unicode MS"/>
          <w:color w:val="222222"/>
          <w:sz w:val="22"/>
          <w:szCs w:val="22"/>
          <w:u w:val="single"/>
        </w:rPr>
        <w:t>申請者連絡先E-mail</w:t>
      </w:r>
      <w:r w:rsidRPr="005F080C">
        <w:rPr>
          <w:rFonts w:ascii="MS Mincho" w:eastAsia="MS Mincho" w:hAnsi="MS Mincho" w:cs="MS Mincho"/>
          <w:color w:val="222222"/>
          <w:sz w:val="22"/>
          <w:szCs w:val="22"/>
          <w:u w:val="single"/>
        </w:rPr>
        <w:t>：</w:t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</w:p>
    <w:p w14:paraId="1B694D5B" w14:textId="07B21517" w:rsidR="005F080C" w:rsidRPr="005F080C" w:rsidRDefault="005F080C" w:rsidP="005F080C">
      <w:pPr>
        <w:spacing w:line="276" w:lineRule="auto"/>
        <w:rPr>
          <w:rFonts w:ascii="MS Mincho" w:eastAsia="MS Mincho" w:hAnsi="MS Mincho" w:cs="Arial"/>
          <w:color w:val="222222"/>
          <w:sz w:val="22"/>
          <w:szCs w:val="22"/>
        </w:rPr>
      </w:pPr>
    </w:p>
    <w:tbl>
      <w:tblPr>
        <w:tblW w:w="934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46"/>
      </w:tblGrid>
      <w:tr w:rsidR="005F080C" w:rsidRPr="005F080C" w14:paraId="226D3566" w14:textId="77777777" w:rsidTr="00E3743E">
        <w:trPr>
          <w:trHeight w:val="518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3E7B6E" w14:textId="6A1013EE" w:rsidR="005F080C" w:rsidRPr="005F080C" w:rsidRDefault="005F080C" w:rsidP="005F080C">
            <w:pPr>
              <w:spacing w:line="276" w:lineRule="auto"/>
              <w:rPr>
                <w:rFonts w:ascii="MS Mincho" w:eastAsia="MS Mincho" w:hAnsi="MS Mincho" w:cs="MS Mincho"/>
                <w:color w:val="222222"/>
                <w:sz w:val="22"/>
                <w:szCs w:val="22"/>
              </w:rPr>
            </w:pPr>
            <w:r w:rsidRPr="005F080C">
              <w:rPr>
                <w:rFonts w:ascii="MS Mincho" w:eastAsia="MS Mincho" w:hAnsi="MS Mincho" w:cs="MS Mincho"/>
                <w:color w:val="222222"/>
                <w:sz w:val="22"/>
                <w:szCs w:val="22"/>
              </w:rPr>
              <w:t>利用目的</w:t>
            </w:r>
            <w:r w:rsidR="0088423F" w:rsidRPr="005F080C">
              <w:rPr>
                <w:rFonts w:ascii="MS Mincho" w:eastAsia="MS Mincho" w:hAnsi="MS Mincho" w:cs="MS Mincho"/>
                <w:color w:val="222222"/>
                <w:sz w:val="22"/>
                <w:szCs w:val="22"/>
              </w:rPr>
              <w:t>（</w:t>
            </w:r>
            <w:r w:rsidR="00325B39">
              <w:rPr>
                <w:rFonts w:ascii="MS Mincho" w:eastAsia="MS Mincho" w:hAnsi="MS Mincho" w:cs="MS Mincho" w:hint="eastAsia"/>
                <w:color w:val="222222"/>
                <w:sz w:val="22"/>
                <w:szCs w:val="22"/>
              </w:rPr>
              <w:t>学会発表、論文作成、院内広報など。</w:t>
            </w:r>
            <w:r w:rsidR="0088423F" w:rsidRPr="005F080C">
              <w:rPr>
                <w:rFonts w:ascii="MS Mincho" w:eastAsia="MS Mincho" w:hAnsi="MS Mincho" w:cs="MS Mincho"/>
                <w:color w:val="222222"/>
                <w:sz w:val="22"/>
                <w:szCs w:val="22"/>
              </w:rPr>
              <w:t>研究目的の場合は研究概要についても記載）</w:t>
            </w:r>
          </w:p>
          <w:p w14:paraId="5311E900" w14:textId="34906CFC" w:rsidR="005F080C" w:rsidRPr="00325B39" w:rsidRDefault="005F080C" w:rsidP="005F080C">
            <w:pPr>
              <w:spacing w:line="276" w:lineRule="auto"/>
              <w:rPr>
                <w:rFonts w:ascii="MS Mincho" w:eastAsia="MS Mincho" w:hAnsi="MS Mincho" w:cs="Arial"/>
                <w:sz w:val="22"/>
                <w:szCs w:val="22"/>
              </w:rPr>
            </w:pPr>
          </w:p>
          <w:p w14:paraId="7D49D36D" w14:textId="77777777" w:rsidR="005F080C" w:rsidRDefault="005F080C" w:rsidP="005F080C">
            <w:pPr>
              <w:spacing w:line="276" w:lineRule="auto"/>
              <w:rPr>
                <w:rFonts w:ascii="MS Mincho" w:eastAsia="MS Mincho" w:hAnsi="MS Mincho" w:cs="Arial"/>
                <w:sz w:val="22"/>
                <w:szCs w:val="22"/>
              </w:rPr>
            </w:pPr>
          </w:p>
          <w:p w14:paraId="71248E1F" w14:textId="1D6D184C" w:rsidR="00E3743E" w:rsidRPr="005F080C" w:rsidRDefault="00E3743E" w:rsidP="005F080C">
            <w:pPr>
              <w:spacing w:line="276" w:lineRule="auto"/>
              <w:rPr>
                <w:rFonts w:ascii="MS Mincho" w:eastAsia="MS Mincho" w:hAnsi="MS Mincho" w:cs="Arial"/>
                <w:sz w:val="22"/>
                <w:szCs w:val="22"/>
              </w:rPr>
            </w:pPr>
          </w:p>
        </w:tc>
      </w:tr>
      <w:tr w:rsidR="005F080C" w:rsidRPr="005F080C" w14:paraId="20DD403F" w14:textId="77777777" w:rsidTr="00E3743E">
        <w:trPr>
          <w:trHeight w:val="1306"/>
        </w:trPr>
        <w:tc>
          <w:tcPr>
            <w:tcW w:w="934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A64087" w14:textId="4DD65E73" w:rsidR="005F080C" w:rsidRPr="005F080C" w:rsidRDefault="005F080C" w:rsidP="005F080C">
            <w:pPr>
              <w:spacing w:line="276" w:lineRule="auto"/>
              <w:rPr>
                <w:rFonts w:ascii="MS Mincho" w:eastAsia="MS Mincho" w:hAnsi="MS Mincho" w:cs="Arial"/>
                <w:sz w:val="22"/>
                <w:szCs w:val="22"/>
              </w:rPr>
            </w:pPr>
            <w:r w:rsidRPr="005F080C">
              <w:rPr>
                <w:rFonts w:ascii="MS Mincho" w:eastAsia="MS Mincho" w:hAnsi="MS Mincho" w:cs="Arial Unicode MS"/>
                <w:sz w:val="22"/>
                <w:szCs w:val="22"/>
              </w:rPr>
              <w:t>利用申請するデータ</w:t>
            </w:r>
            <w:r w:rsidRPr="005F080C">
              <w:rPr>
                <w:rFonts w:ascii="MS Mincho" w:eastAsia="MS Mincho" w:hAnsi="MS Mincho" w:cs="Arial Unicode MS" w:hint="eastAsia"/>
                <w:sz w:val="22"/>
                <w:szCs w:val="22"/>
              </w:rPr>
              <w:t>項目・年度</w:t>
            </w:r>
            <w:r w:rsidR="00CA2815">
              <w:rPr>
                <w:rFonts w:ascii="MS Mincho" w:eastAsia="MS Mincho" w:hAnsi="MS Mincho" w:cs="Arial Unicode MS" w:hint="eastAsia"/>
                <w:sz w:val="22"/>
                <w:szCs w:val="22"/>
              </w:rPr>
              <w:t>（詳細は不要）</w:t>
            </w:r>
          </w:p>
          <w:p w14:paraId="4F0656E8" w14:textId="7635DBEE" w:rsidR="005F080C" w:rsidRPr="005F080C" w:rsidRDefault="005F080C" w:rsidP="005F080C">
            <w:pPr>
              <w:spacing w:line="276" w:lineRule="auto"/>
              <w:rPr>
                <w:rFonts w:ascii="MS Mincho" w:eastAsia="MS Mincho" w:hAnsi="MS Mincho" w:cs="Arial"/>
                <w:sz w:val="22"/>
                <w:szCs w:val="22"/>
              </w:rPr>
            </w:pPr>
          </w:p>
          <w:p w14:paraId="4140D048" w14:textId="0B433911" w:rsidR="005F080C" w:rsidRPr="005F080C" w:rsidRDefault="005F080C" w:rsidP="005F080C">
            <w:pPr>
              <w:spacing w:line="276" w:lineRule="auto"/>
              <w:rPr>
                <w:rFonts w:ascii="MS Mincho" w:eastAsia="MS Mincho" w:hAnsi="MS Mincho" w:cs="Arial"/>
                <w:sz w:val="22"/>
                <w:szCs w:val="22"/>
              </w:rPr>
            </w:pPr>
          </w:p>
          <w:p w14:paraId="3AEFE97D" w14:textId="34D4E619" w:rsidR="005F080C" w:rsidRPr="005F080C" w:rsidRDefault="005F080C" w:rsidP="005F080C">
            <w:pPr>
              <w:spacing w:line="276" w:lineRule="auto"/>
              <w:rPr>
                <w:rFonts w:ascii="MS Mincho" w:eastAsia="MS Mincho" w:hAnsi="MS Mincho" w:cs="Arial"/>
                <w:sz w:val="22"/>
                <w:szCs w:val="22"/>
              </w:rPr>
            </w:pPr>
          </w:p>
        </w:tc>
      </w:tr>
    </w:tbl>
    <w:p w14:paraId="2349A061" w14:textId="26F97A96" w:rsidR="005F080C" w:rsidRPr="005F080C" w:rsidRDefault="005F080C" w:rsidP="005F080C">
      <w:pPr>
        <w:spacing w:line="276" w:lineRule="auto"/>
        <w:rPr>
          <w:rFonts w:ascii="MS Mincho" w:eastAsia="MS Mincho" w:hAnsi="MS Mincho" w:cs="Arial"/>
          <w:sz w:val="22"/>
          <w:szCs w:val="22"/>
        </w:rPr>
      </w:pPr>
    </w:p>
    <w:p w14:paraId="5A9A6F12" w14:textId="77777777" w:rsidR="005F080C" w:rsidRPr="005F080C" w:rsidRDefault="005F080C" w:rsidP="005F080C">
      <w:pPr>
        <w:spacing w:line="276" w:lineRule="auto"/>
        <w:rPr>
          <w:rFonts w:ascii="MS Mincho" w:eastAsia="MS Mincho" w:hAnsi="MS Mincho" w:cs="MS Mincho"/>
          <w:color w:val="222222"/>
          <w:sz w:val="22"/>
          <w:szCs w:val="22"/>
        </w:rPr>
      </w:pPr>
      <w:r w:rsidRPr="005F080C">
        <w:rPr>
          <w:rFonts w:ascii="MS Mincho" w:eastAsia="MS Mincho" w:hAnsi="MS Mincho" w:cs="MS Mincho"/>
          <w:color w:val="222222"/>
          <w:sz w:val="22"/>
          <w:szCs w:val="22"/>
        </w:rPr>
        <w:t>研究概要</w:t>
      </w:r>
    </w:p>
    <w:tbl>
      <w:tblPr>
        <w:tblW w:w="934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46"/>
      </w:tblGrid>
      <w:tr w:rsidR="005F080C" w:rsidRPr="005F080C" w14:paraId="5A7DC500" w14:textId="77777777" w:rsidTr="00E3743E">
        <w:trPr>
          <w:trHeight w:val="331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A3EA77" w14:textId="7B07AD0F" w:rsidR="005F080C" w:rsidRPr="005F080C" w:rsidRDefault="005F080C" w:rsidP="005F080C">
            <w:pPr>
              <w:spacing w:line="276" w:lineRule="auto"/>
              <w:rPr>
                <w:rFonts w:ascii="MS Mincho" w:eastAsia="MS Mincho" w:hAnsi="MS Mincho" w:cs="MS Mincho"/>
                <w:color w:val="222222"/>
                <w:sz w:val="22"/>
                <w:szCs w:val="22"/>
              </w:rPr>
            </w:pPr>
            <w:r w:rsidRPr="005F080C">
              <w:rPr>
                <w:rFonts w:ascii="MS Mincho" w:eastAsia="MS Mincho" w:hAnsi="MS Mincho" w:cs="MS Mincho"/>
                <w:color w:val="222222"/>
                <w:sz w:val="22"/>
                <w:szCs w:val="22"/>
              </w:rPr>
              <w:t>テーマ</w:t>
            </w:r>
          </w:p>
          <w:p w14:paraId="3866CAC5" w14:textId="0EAD9742" w:rsidR="005F080C" w:rsidRPr="005F080C" w:rsidRDefault="005F080C" w:rsidP="005F080C">
            <w:pPr>
              <w:spacing w:line="276" w:lineRule="auto"/>
              <w:rPr>
                <w:rFonts w:ascii="MS Mincho" w:eastAsia="MS Mincho" w:hAnsi="MS Mincho" w:cs="Arial"/>
                <w:sz w:val="22"/>
                <w:szCs w:val="22"/>
              </w:rPr>
            </w:pPr>
          </w:p>
        </w:tc>
      </w:tr>
      <w:tr w:rsidR="005F080C" w:rsidRPr="005F080C" w14:paraId="40C24C5D" w14:textId="77777777" w:rsidTr="00A06B6C">
        <w:trPr>
          <w:trHeight w:val="1170"/>
        </w:trPr>
        <w:tc>
          <w:tcPr>
            <w:tcW w:w="934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FB7E3F" w14:textId="7104AC81" w:rsidR="005F080C" w:rsidRPr="005F080C" w:rsidRDefault="005F080C" w:rsidP="005F080C">
            <w:pPr>
              <w:spacing w:line="276" w:lineRule="auto"/>
              <w:rPr>
                <w:rFonts w:ascii="MS Mincho" w:eastAsia="MS Mincho" w:hAnsi="MS Mincho" w:cs="MS Mincho"/>
                <w:sz w:val="22"/>
                <w:szCs w:val="22"/>
              </w:rPr>
            </w:pPr>
            <w:r w:rsidRPr="005F080C">
              <w:rPr>
                <w:rFonts w:ascii="MS Mincho" w:eastAsia="MS Mincho" w:hAnsi="MS Mincho" w:cs="MS Mincho"/>
                <w:sz w:val="22"/>
                <w:szCs w:val="22"/>
              </w:rPr>
              <w:t>目的</w:t>
            </w:r>
          </w:p>
          <w:p w14:paraId="3C270A48" w14:textId="3669AA0D" w:rsidR="005F080C" w:rsidRPr="005F080C" w:rsidRDefault="005F080C" w:rsidP="005F080C">
            <w:pPr>
              <w:spacing w:line="276" w:lineRule="auto"/>
              <w:rPr>
                <w:rFonts w:ascii="MS Mincho" w:eastAsia="MS Mincho" w:hAnsi="MS Mincho" w:cs="Arial"/>
                <w:sz w:val="22"/>
                <w:szCs w:val="22"/>
              </w:rPr>
            </w:pPr>
          </w:p>
        </w:tc>
      </w:tr>
      <w:tr w:rsidR="005F080C" w:rsidRPr="005F080C" w14:paraId="03E64F11" w14:textId="77777777" w:rsidTr="00E3743E">
        <w:trPr>
          <w:trHeight w:val="431"/>
        </w:trPr>
        <w:tc>
          <w:tcPr>
            <w:tcW w:w="934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F86E50" w14:textId="77777777" w:rsidR="005F080C" w:rsidRPr="005F080C" w:rsidRDefault="005F080C" w:rsidP="005F080C">
            <w:pPr>
              <w:spacing w:line="276" w:lineRule="auto"/>
              <w:rPr>
                <w:rFonts w:ascii="MS Mincho" w:eastAsia="MS Mincho" w:hAnsi="MS Mincho" w:cs="MS Mincho"/>
                <w:sz w:val="22"/>
                <w:szCs w:val="22"/>
              </w:rPr>
            </w:pPr>
            <w:r w:rsidRPr="005F080C">
              <w:rPr>
                <w:rFonts w:ascii="MS Mincho" w:eastAsia="MS Mincho" w:hAnsi="MS Mincho" w:cs="MS Mincho"/>
                <w:sz w:val="22"/>
                <w:szCs w:val="22"/>
              </w:rPr>
              <w:t>仮説</w:t>
            </w:r>
          </w:p>
          <w:p w14:paraId="6DACEDCB" w14:textId="2F8DEB83" w:rsidR="005F080C" w:rsidRPr="005F080C" w:rsidRDefault="005F080C" w:rsidP="005F080C">
            <w:pPr>
              <w:spacing w:line="276" w:lineRule="auto"/>
              <w:rPr>
                <w:rFonts w:ascii="MS Mincho" w:eastAsia="MS Mincho" w:hAnsi="MS Mincho" w:cs="Arial"/>
                <w:sz w:val="22"/>
                <w:szCs w:val="22"/>
              </w:rPr>
            </w:pPr>
          </w:p>
          <w:p w14:paraId="1E2B72F8" w14:textId="7290C1DA" w:rsidR="005F080C" w:rsidRPr="005F080C" w:rsidRDefault="005F080C" w:rsidP="005F080C">
            <w:pPr>
              <w:spacing w:line="276" w:lineRule="auto"/>
              <w:rPr>
                <w:rFonts w:ascii="MS Mincho" w:eastAsia="MS Mincho" w:hAnsi="MS Mincho" w:cs="Arial"/>
                <w:sz w:val="22"/>
                <w:szCs w:val="22"/>
              </w:rPr>
            </w:pPr>
          </w:p>
        </w:tc>
      </w:tr>
      <w:tr w:rsidR="005F080C" w:rsidRPr="005F080C" w14:paraId="426E94E5" w14:textId="77777777" w:rsidTr="00A06B6C">
        <w:trPr>
          <w:trHeight w:val="3004"/>
        </w:trPr>
        <w:tc>
          <w:tcPr>
            <w:tcW w:w="934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73F0C7" w14:textId="77777777" w:rsidR="005F080C" w:rsidRPr="005F080C" w:rsidRDefault="005F080C" w:rsidP="005F080C">
            <w:pPr>
              <w:spacing w:line="276" w:lineRule="auto"/>
              <w:rPr>
                <w:rFonts w:ascii="MS Mincho" w:eastAsia="MS Mincho" w:hAnsi="MS Mincho" w:cs="MS Mincho"/>
                <w:sz w:val="22"/>
                <w:szCs w:val="22"/>
              </w:rPr>
            </w:pPr>
            <w:r w:rsidRPr="005F080C">
              <w:rPr>
                <w:rFonts w:ascii="MS Mincho" w:eastAsia="MS Mincho" w:hAnsi="MS Mincho" w:cs="MS Mincho"/>
                <w:sz w:val="22"/>
                <w:szCs w:val="22"/>
              </w:rPr>
              <w:lastRenderedPageBreak/>
              <w:t>研究の方法</w:t>
            </w:r>
          </w:p>
          <w:p w14:paraId="3BE8E593" w14:textId="47EBEF81" w:rsidR="005F080C" w:rsidRDefault="005F080C" w:rsidP="005F080C">
            <w:pPr>
              <w:spacing w:line="276" w:lineRule="auto"/>
              <w:rPr>
                <w:rFonts w:ascii="MS Mincho" w:eastAsia="MS Mincho" w:hAnsi="MS Mincho" w:cs="Arial"/>
                <w:sz w:val="22"/>
                <w:szCs w:val="22"/>
              </w:rPr>
            </w:pPr>
          </w:p>
          <w:p w14:paraId="41500B85" w14:textId="36D6B71F" w:rsidR="006D70EE" w:rsidRDefault="006D70EE" w:rsidP="005F080C">
            <w:pPr>
              <w:spacing w:line="276" w:lineRule="auto"/>
              <w:rPr>
                <w:rFonts w:ascii="MS Mincho" w:eastAsia="MS Mincho" w:hAnsi="MS Mincho" w:cs="Arial"/>
                <w:sz w:val="22"/>
                <w:szCs w:val="22"/>
              </w:rPr>
            </w:pPr>
          </w:p>
          <w:p w14:paraId="782353FC" w14:textId="77777777" w:rsidR="006D70EE" w:rsidRPr="005F080C" w:rsidRDefault="006D70EE" w:rsidP="005F080C">
            <w:pPr>
              <w:spacing w:line="276" w:lineRule="auto"/>
              <w:rPr>
                <w:rFonts w:ascii="MS Mincho" w:eastAsia="MS Mincho" w:hAnsi="MS Mincho" w:cs="Arial"/>
                <w:sz w:val="22"/>
                <w:szCs w:val="22"/>
              </w:rPr>
            </w:pPr>
          </w:p>
          <w:p w14:paraId="70BC05BA" w14:textId="210A45C5" w:rsidR="005F080C" w:rsidRPr="005F080C" w:rsidRDefault="005F080C" w:rsidP="005F080C">
            <w:pPr>
              <w:spacing w:line="276" w:lineRule="auto"/>
              <w:rPr>
                <w:rFonts w:ascii="MS Mincho" w:eastAsia="MS Mincho" w:hAnsi="MS Mincho" w:cs="Arial"/>
                <w:sz w:val="22"/>
                <w:szCs w:val="22"/>
              </w:rPr>
            </w:pPr>
          </w:p>
          <w:p w14:paraId="78349BCA" w14:textId="22236624" w:rsidR="005F080C" w:rsidRPr="005F080C" w:rsidRDefault="005F080C" w:rsidP="005F080C">
            <w:pPr>
              <w:spacing w:line="276" w:lineRule="auto"/>
              <w:rPr>
                <w:rFonts w:ascii="MS Mincho" w:eastAsia="MS Mincho" w:hAnsi="MS Mincho" w:cs="Arial"/>
                <w:sz w:val="22"/>
                <w:szCs w:val="22"/>
              </w:rPr>
            </w:pPr>
          </w:p>
          <w:p w14:paraId="154991E4" w14:textId="434E345F" w:rsidR="004B7664" w:rsidRPr="005F080C" w:rsidRDefault="004B7664" w:rsidP="005F080C">
            <w:pPr>
              <w:spacing w:line="276" w:lineRule="auto"/>
              <w:rPr>
                <w:rFonts w:ascii="MS Mincho" w:eastAsia="MS Mincho" w:hAnsi="MS Mincho" w:cs="Arial"/>
                <w:sz w:val="22"/>
                <w:szCs w:val="22"/>
              </w:rPr>
            </w:pPr>
          </w:p>
        </w:tc>
      </w:tr>
    </w:tbl>
    <w:p w14:paraId="60019C42" w14:textId="77777777" w:rsidR="00DC7C9F" w:rsidRDefault="00DC7C9F" w:rsidP="00A06B6C"/>
    <w:sectPr w:rsidR="00DC7C9F" w:rsidSect="0015700E">
      <w:headerReference w:type="default" r:id="rId6"/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FB0730" w14:textId="77777777" w:rsidR="00E1178D" w:rsidRDefault="00E1178D" w:rsidP="003F2468">
      <w:r>
        <w:separator/>
      </w:r>
    </w:p>
  </w:endnote>
  <w:endnote w:type="continuationSeparator" w:id="0">
    <w:p w14:paraId="1F23230F" w14:textId="77777777" w:rsidR="00E1178D" w:rsidRDefault="00E1178D" w:rsidP="003F24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E32D68" w14:textId="77777777" w:rsidR="00E1178D" w:rsidRDefault="00E1178D" w:rsidP="003F2468">
      <w:r>
        <w:separator/>
      </w:r>
    </w:p>
  </w:footnote>
  <w:footnote w:type="continuationSeparator" w:id="0">
    <w:p w14:paraId="353CDC70" w14:textId="77777777" w:rsidR="00E1178D" w:rsidRDefault="00E1178D" w:rsidP="003F24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BCE997" w14:textId="1EDA31B0" w:rsidR="003F2468" w:rsidRPr="003F2468" w:rsidRDefault="003F2468" w:rsidP="003F2468">
    <w:pPr>
      <w:pStyle w:val="Header"/>
      <w:jc w:val="right"/>
      <w:rPr>
        <w:rFonts w:ascii="MS Mincho" w:eastAsia="MS Mincho" w:hAnsi="MS Mincho"/>
        <w:sz w:val="22"/>
        <w:szCs w:val="2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720"/>
  <w:evenAndOddHeaders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1NLM0NTQzsLAA0ko6SsGpxcWZ+XkgBYa1AMXExecsAAAA"/>
  </w:docVars>
  <w:rsids>
    <w:rsidRoot w:val="005F080C"/>
    <w:rsid w:val="00013258"/>
    <w:rsid w:val="0004484C"/>
    <w:rsid w:val="0005033B"/>
    <w:rsid w:val="00051913"/>
    <w:rsid w:val="00066B35"/>
    <w:rsid w:val="0008368D"/>
    <w:rsid w:val="000F5557"/>
    <w:rsid w:val="00124C4E"/>
    <w:rsid w:val="0015700E"/>
    <w:rsid w:val="0018440B"/>
    <w:rsid w:val="001870CA"/>
    <w:rsid w:val="00187F32"/>
    <w:rsid w:val="001C0E26"/>
    <w:rsid w:val="001C11BE"/>
    <w:rsid w:val="001E3637"/>
    <w:rsid w:val="00201608"/>
    <w:rsid w:val="002833F5"/>
    <w:rsid w:val="00291F86"/>
    <w:rsid w:val="00297238"/>
    <w:rsid w:val="002C1BA7"/>
    <w:rsid w:val="0030700A"/>
    <w:rsid w:val="00325B39"/>
    <w:rsid w:val="003345B8"/>
    <w:rsid w:val="003508C7"/>
    <w:rsid w:val="00357B66"/>
    <w:rsid w:val="00367267"/>
    <w:rsid w:val="00371378"/>
    <w:rsid w:val="0038073B"/>
    <w:rsid w:val="0038226D"/>
    <w:rsid w:val="003F2468"/>
    <w:rsid w:val="00436B04"/>
    <w:rsid w:val="004A1099"/>
    <w:rsid w:val="004A28C5"/>
    <w:rsid w:val="004B0BFC"/>
    <w:rsid w:val="004B7664"/>
    <w:rsid w:val="004B78A7"/>
    <w:rsid w:val="004D067A"/>
    <w:rsid w:val="004E34B3"/>
    <w:rsid w:val="004E7173"/>
    <w:rsid w:val="005031E9"/>
    <w:rsid w:val="00510255"/>
    <w:rsid w:val="00516706"/>
    <w:rsid w:val="005471A2"/>
    <w:rsid w:val="005821D9"/>
    <w:rsid w:val="00590BFE"/>
    <w:rsid w:val="005A01D5"/>
    <w:rsid w:val="005A219F"/>
    <w:rsid w:val="005B494C"/>
    <w:rsid w:val="005F080C"/>
    <w:rsid w:val="00600EF6"/>
    <w:rsid w:val="00610603"/>
    <w:rsid w:val="006209C7"/>
    <w:rsid w:val="0064620B"/>
    <w:rsid w:val="0066389C"/>
    <w:rsid w:val="0066574B"/>
    <w:rsid w:val="00673684"/>
    <w:rsid w:val="00695BC3"/>
    <w:rsid w:val="006D70EE"/>
    <w:rsid w:val="006F5273"/>
    <w:rsid w:val="007033D3"/>
    <w:rsid w:val="00736A28"/>
    <w:rsid w:val="00750E55"/>
    <w:rsid w:val="00771A9E"/>
    <w:rsid w:val="00795D7E"/>
    <w:rsid w:val="007A7ADF"/>
    <w:rsid w:val="007B6656"/>
    <w:rsid w:val="007B6AD6"/>
    <w:rsid w:val="007B7A08"/>
    <w:rsid w:val="007C630B"/>
    <w:rsid w:val="007E4D91"/>
    <w:rsid w:val="00854EE4"/>
    <w:rsid w:val="0088423F"/>
    <w:rsid w:val="00890C58"/>
    <w:rsid w:val="008A5667"/>
    <w:rsid w:val="008C2307"/>
    <w:rsid w:val="009276BA"/>
    <w:rsid w:val="00934AE5"/>
    <w:rsid w:val="009523AF"/>
    <w:rsid w:val="0096269D"/>
    <w:rsid w:val="0099700F"/>
    <w:rsid w:val="009A41B7"/>
    <w:rsid w:val="009D0CC1"/>
    <w:rsid w:val="009D50D5"/>
    <w:rsid w:val="009D5BCB"/>
    <w:rsid w:val="009E7AE3"/>
    <w:rsid w:val="009F37B1"/>
    <w:rsid w:val="00A06B6C"/>
    <w:rsid w:val="00A250DC"/>
    <w:rsid w:val="00A54EA7"/>
    <w:rsid w:val="00A55828"/>
    <w:rsid w:val="00A631C7"/>
    <w:rsid w:val="00A65631"/>
    <w:rsid w:val="00A71755"/>
    <w:rsid w:val="00AB1600"/>
    <w:rsid w:val="00AD41C6"/>
    <w:rsid w:val="00B03D30"/>
    <w:rsid w:val="00B3537F"/>
    <w:rsid w:val="00B51751"/>
    <w:rsid w:val="00B607C3"/>
    <w:rsid w:val="00B7151C"/>
    <w:rsid w:val="00B7542B"/>
    <w:rsid w:val="00B9682A"/>
    <w:rsid w:val="00BC2B15"/>
    <w:rsid w:val="00BD5102"/>
    <w:rsid w:val="00BD5181"/>
    <w:rsid w:val="00C21830"/>
    <w:rsid w:val="00C50898"/>
    <w:rsid w:val="00C61EB9"/>
    <w:rsid w:val="00C665F0"/>
    <w:rsid w:val="00CA2789"/>
    <w:rsid w:val="00CA2815"/>
    <w:rsid w:val="00CC7D0B"/>
    <w:rsid w:val="00CE5589"/>
    <w:rsid w:val="00CF06BE"/>
    <w:rsid w:val="00D05EA9"/>
    <w:rsid w:val="00D3311E"/>
    <w:rsid w:val="00D3442D"/>
    <w:rsid w:val="00D47D59"/>
    <w:rsid w:val="00D628AB"/>
    <w:rsid w:val="00D63D4F"/>
    <w:rsid w:val="00DC7C9F"/>
    <w:rsid w:val="00DD3A04"/>
    <w:rsid w:val="00E1178D"/>
    <w:rsid w:val="00E3616A"/>
    <w:rsid w:val="00E3743E"/>
    <w:rsid w:val="00E43B9B"/>
    <w:rsid w:val="00E60A8F"/>
    <w:rsid w:val="00E63EDF"/>
    <w:rsid w:val="00E90A6D"/>
    <w:rsid w:val="00E929CD"/>
    <w:rsid w:val="00EB462C"/>
    <w:rsid w:val="00EC6300"/>
    <w:rsid w:val="00EF0BE7"/>
    <w:rsid w:val="00EF5A4B"/>
    <w:rsid w:val="00EF604E"/>
    <w:rsid w:val="00F106F7"/>
    <w:rsid w:val="00F17CEE"/>
    <w:rsid w:val="00F23DF5"/>
    <w:rsid w:val="00F32CC4"/>
    <w:rsid w:val="00F40553"/>
    <w:rsid w:val="00F46E48"/>
    <w:rsid w:val="00F47EC6"/>
    <w:rsid w:val="00F56FFE"/>
    <w:rsid w:val="00F6740B"/>
    <w:rsid w:val="00F847D3"/>
    <w:rsid w:val="00FB1D27"/>
    <w:rsid w:val="00FB45ED"/>
    <w:rsid w:val="00FC0E6B"/>
    <w:rsid w:val="00FC346D"/>
    <w:rsid w:val="00FE7C12"/>
    <w:rsid w:val="00FF1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7A74BB4"/>
  <w15:chartTrackingRefBased/>
  <w15:docId w15:val="{E62A4468-7189-524E-893C-BD1B8B8EE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NormalTable">
    <w:name w:val="NormalTable"/>
    <w:basedOn w:val="TableNormal"/>
    <w:uiPriority w:val="99"/>
    <w:rsid w:val="00F56FFE"/>
    <w:rPr>
      <w:rFonts w:eastAsiaTheme="minorHAnsi"/>
      <w:lang w:eastAsia="en-US"/>
    </w:rPr>
    <w:tblPr/>
    <w:tblStylePr w:type="firstRow">
      <w:rPr>
        <w:rFonts w:ascii="Times New Roman" w:hAnsi="Times New Roman"/>
      </w:rPr>
      <w:tblPr/>
      <w:tcPr>
        <w:tcBorders>
          <w:bottom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F24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2468"/>
  </w:style>
  <w:style w:type="paragraph" w:styleId="Footer">
    <w:name w:val="footer"/>
    <w:basedOn w:val="Normal"/>
    <w:link w:val="FooterChar"/>
    <w:uiPriority w:val="99"/>
    <w:unhideWhenUsed/>
    <w:rsid w:val="003F246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2468"/>
  </w:style>
  <w:style w:type="character" w:styleId="CommentReference">
    <w:name w:val="annotation reference"/>
    <w:basedOn w:val="DefaultParagraphFont"/>
    <w:uiPriority w:val="99"/>
    <w:semiHidden/>
    <w:unhideWhenUsed/>
    <w:rsid w:val="00590BF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0BF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0BF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0B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0BFE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0BFE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0BFE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1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MS Gothic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MS Mincho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</Words>
  <Characters>200</Characters>
  <Application>Microsoft Office Word</Application>
  <DocSecurity>0</DocSecurity>
  <Lines>1</Lines>
  <Paragraphs>1</Paragraphs>
  <ScaleCrop>false</ScaleCrop>
  <Company/>
  <LinksUpToDate>false</LinksUpToDate>
  <CharactersWithSpaces>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deki Endo</dc:creator>
  <cp:keywords/>
  <dc:description/>
  <cp:lastModifiedBy>Keibun Liu</cp:lastModifiedBy>
  <cp:revision>4</cp:revision>
  <dcterms:created xsi:type="dcterms:W3CDTF">2020-09-28T00:22:00Z</dcterms:created>
  <dcterms:modified xsi:type="dcterms:W3CDTF">2022-03-24T12:03:00Z</dcterms:modified>
</cp:coreProperties>
</file>